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5F6B32" w14:textId="77777777" w:rsidR="00F05230" w:rsidRDefault="00ED7421">
      <w:r>
        <w:rPr>
          <w:rStyle w:val="Strong"/>
        </w:rPr>
        <w:t>Executive Summary</w:t>
      </w:r>
      <w:r>
        <w:br/>
        <w:t>Key automation deliverables completed, including GSC Recharges tool and Anaplan L3 splits. Enhancement requests (GSC-specific, structural changes) addressed. Next phase activities are on track.</w:t>
      </w:r>
    </w:p>
    <w:p w14:paraId="64A02F6F" w14:textId="77777777" w:rsidR="00467CAD" w:rsidRDefault="00467CAD"/>
    <w:p w14:paraId="7048A018" w14:textId="77777777" w:rsidR="00467CAD" w:rsidRDefault="00467CAD"/>
    <w:p w14:paraId="2D32B2B4" w14:textId="77777777" w:rsidR="00467CAD" w:rsidRDefault="00467CAD"/>
    <w:p w14:paraId="0CFE7225" w14:textId="77777777" w:rsidR="00467CAD" w:rsidRDefault="00467CAD"/>
    <w:p w14:paraId="186DA540" w14:textId="77777777" w:rsidR="00467CAD" w:rsidRPr="00467CAD" w:rsidRDefault="00467CAD" w:rsidP="00467CA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Key Achievements (Last Period)</w:t>
      </w:r>
    </w:p>
    <w:p w14:paraId="41693761" w14:textId="77777777" w:rsidR="00467CAD" w:rsidRPr="00467CAD" w:rsidRDefault="00467CAD" w:rsidP="00467CA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mpleted and shared GIRS Activity File; pending further input for closure. Part 1 of the process is completed, and the next phase will begin once additional input is received.</w:t>
      </w:r>
    </w:p>
    <w:p w14:paraId="7C7E67BD" w14:textId="77777777" w:rsidR="00467CAD" w:rsidRPr="00467CAD" w:rsidRDefault="00467CAD" w:rsidP="00467CA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elivered Anaplan split reports by L3 and region; new request received to include region and country splits (including GSC sites).</w:t>
      </w:r>
    </w:p>
    <w:p w14:paraId="185EC642" w14:textId="77777777" w:rsidR="00467CAD" w:rsidRPr="00467CAD" w:rsidRDefault="00467CAD" w:rsidP="00467CAD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ored Alteryx, created a workflow, and identified where it can be beneficial and where it may not be suitable for the project.</w:t>
      </w:r>
    </w:p>
    <w:p w14:paraId="06E88A8D" w14:textId="77777777" w:rsidR="00467CAD" w:rsidRPr="00467CAD" w:rsidRDefault="00467CAD" w:rsidP="00467CA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Key Achievements (Last Period)</w:t>
      </w:r>
    </w:p>
    <w:p w14:paraId="2217FC05" w14:textId="77777777" w:rsidR="00467CAD" w:rsidRPr="00467CAD" w:rsidRDefault="00467CAD" w:rsidP="00467CAD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eveloped and shared initial GSC Recharges tool (Phase 1) with SPOCs for billing input.</w:t>
      </w:r>
    </w:p>
    <w:p w14:paraId="0D2C1985" w14:textId="77777777" w:rsidR="00467CAD" w:rsidRPr="00467CAD" w:rsidRDefault="00467CAD" w:rsidP="00467CAD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elivered Anaplan split reports based on L3 and region-levels.</w:t>
      </w:r>
    </w:p>
    <w:p w14:paraId="6FDBC4A7" w14:textId="77777777" w:rsidR="00467CAD" w:rsidRPr="00467CAD" w:rsidRDefault="00467CAD" w:rsidP="00467CAD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pdated tools/scripts to align with new L3/L4 structural changes.</w:t>
      </w:r>
    </w:p>
    <w:p w14:paraId="5D14237E" w14:textId="77777777" w:rsidR="00467CAD" w:rsidRPr="00467CAD" w:rsidRDefault="00467CAD" w:rsidP="00467CAD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IRS Activity File:</w:t>
      </w: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irst part completed and shared; awaiting new input for finalization. Second part will commence once first part is finalized.</w:t>
      </w:r>
    </w:p>
    <w:p w14:paraId="68A2771B" w14:textId="77777777" w:rsidR="00467CAD" w:rsidRPr="00467CAD" w:rsidRDefault="00467CAD" w:rsidP="00467CA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65AC7CE">
          <v:rect id="_x0000_i1027" style="width:0;height:1.5pt" o:hralign="center" o:hrstd="t" o:hr="t" fillcolor="#a0a0a0" stroked="f"/>
        </w:pict>
      </w:r>
    </w:p>
    <w:p w14:paraId="3BC03AF3" w14:textId="77777777" w:rsidR="00467CAD" w:rsidRPr="00467CAD" w:rsidRDefault="00467CAD" w:rsidP="00467CA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Key Achievements (Current Month)</w:t>
      </w:r>
    </w:p>
    <w:p w14:paraId="58A24495" w14:textId="77777777" w:rsidR="00467CAD" w:rsidRPr="00467CAD" w:rsidRDefault="00467CAD" w:rsidP="00467CAD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inalized GSC Recharges tool after enhancements; now under UAT.</w:t>
      </w:r>
    </w:p>
    <w:p w14:paraId="642DECD5" w14:textId="77777777" w:rsidR="00467CAD" w:rsidRPr="00467CAD" w:rsidRDefault="00467CAD" w:rsidP="00467CAD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ddressed GSC-specific and structural change requests in tools.</w:t>
      </w:r>
    </w:p>
    <w:p w14:paraId="50E38603" w14:textId="77777777" w:rsidR="00467CAD" w:rsidRPr="00467CAD" w:rsidRDefault="00467CAD" w:rsidP="00467CAD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nitiated work on enhanced Anaplan splits for region and country (incl. GSC sites).</w:t>
      </w:r>
    </w:p>
    <w:p w14:paraId="43990ABD" w14:textId="77777777" w:rsidR="00467CAD" w:rsidRPr="00467CAD" w:rsidRDefault="00467CAD" w:rsidP="00467CAD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reated Hiring Review Input File after performing validations and checks.</w:t>
      </w:r>
    </w:p>
    <w:p w14:paraId="613DD2D8" w14:textId="77777777" w:rsidR="00467CAD" w:rsidRDefault="00467CAD"/>
    <w:p w14:paraId="1BCE8EAC" w14:textId="77777777" w:rsidR="00467CAD" w:rsidRPr="00467CAD" w:rsidRDefault="00467CAD" w:rsidP="00467CA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Items for Management Attention</w:t>
      </w:r>
    </w:p>
    <w:p w14:paraId="5E442D08" w14:textId="77777777" w:rsidR="00467CAD" w:rsidRPr="00467CAD" w:rsidRDefault="00467CAD" w:rsidP="00467CA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takeholders should ensure that all process details, including any guidelines or assumptions, are clearly documented in the SOP. This will help prevent any misunderstandings and provide a comprehensive framework for developing tools and writing code.</w:t>
      </w:r>
    </w:p>
    <w:p w14:paraId="78806FDC" w14:textId="77777777" w:rsidR="00467CAD" w:rsidRPr="00467CAD" w:rsidRDefault="00467CAD" w:rsidP="00467CA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Having clear and detailed instructions for every step will lead to faster execution, fewer delays, and more efficient tool generation, minimizing the risk of rework and ensuring accuracy.</w:t>
      </w:r>
    </w:p>
    <w:p w14:paraId="72503099" w14:textId="77777777" w:rsidR="00467CAD" w:rsidRDefault="00467CAD"/>
    <w:p w14:paraId="09654A28" w14:textId="77777777" w:rsidR="00467CAD" w:rsidRPr="00467CAD" w:rsidRDefault="00467CAD" w:rsidP="00467CA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Key Risks and Issues</w:t>
      </w:r>
    </w:p>
    <w:p w14:paraId="0DDA9BA7" w14:textId="77777777" w:rsidR="00467CAD" w:rsidRPr="00467CAD" w:rsidRDefault="00467CAD" w:rsidP="00467CA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imited visibility into process-specific details, leading to potential delays in tool generation and output due to insufficient SOP documentation.</w:t>
      </w:r>
    </w:p>
    <w:p w14:paraId="16921536" w14:textId="77777777" w:rsidR="00467CAD" w:rsidRPr="00467CAD" w:rsidRDefault="00467CAD" w:rsidP="00467CA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isk of misalignment on assumptions or instructions that could delay timelines or affect accuracy during code development and tool implementation.</w:t>
      </w:r>
    </w:p>
    <w:p w14:paraId="7D446D4A" w14:textId="77777777" w:rsidR="00467CAD" w:rsidRPr="00467CAD" w:rsidRDefault="00467CAD" w:rsidP="00467CA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Manual handling of certain inputs increases the possibility of errors or inconsistencies, which may impact the overall project progress.</w:t>
      </w:r>
    </w:p>
    <w:p w14:paraId="4521A452" w14:textId="77777777" w:rsidR="00467CAD" w:rsidRPr="00467CAD" w:rsidRDefault="00467CAD" w:rsidP="00467CA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63AFDEF5">
          <v:rect id="_x0000_i1025" style="width:0;height:1.5pt" o:hralign="center" o:hrstd="t" o:hr="t" fillcolor="#a0a0a0" stroked="f"/>
        </w:pict>
      </w:r>
    </w:p>
    <w:p w14:paraId="36A9C21E" w14:textId="77777777" w:rsidR="00467CAD" w:rsidRPr="00467CAD" w:rsidRDefault="00467CAD" w:rsidP="00467CA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dditions</w:t>
      </w:r>
    </w:p>
    <w:p w14:paraId="2988DB0E" w14:textId="77777777" w:rsidR="00467CAD" w:rsidRPr="00467CAD" w:rsidRDefault="00467CAD" w:rsidP="00467CA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etailed input guidelines and process steps to be incorporated into SOPs for a more structured workflow and smoother execution.</w:t>
      </w:r>
    </w:p>
    <w:p w14:paraId="02487FFB" w14:textId="77777777" w:rsidR="00467CAD" w:rsidRPr="00467CAD" w:rsidRDefault="00467CAD" w:rsidP="00467CAD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67C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nhanced validation checks to be added to the tool development process to ensure data integrity and minimize errors.</w:t>
      </w:r>
    </w:p>
    <w:p w14:paraId="32627622" w14:textId="77777777" w:rsidR="00467CAD" w:rsidRDefault="00467CAD"/>
    <w:sectPr w:rsidR="00467C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10BA8"/>
    <w:multiLevelType w:val="multilevel"/>
    <w:tmpl w:val="A448E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9264FF"/>
    <w:multiLevelType w:val="multilevel"/>
    <w:tmpl w:val="AA200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0492653"/>
    <w:multiLevelType w:val="multilevel"/>
    <w:tmpl w:val="126C3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8E025CD"/>
    <w:multiLevelType w:val="multilevel"/>
    <w:tmpl w:val="D2C08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B6E5DCA"/>
    <w:multiLevelType w:val="multilevel"/>
    <w:tmpl w:val="CF7A2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922796A"/>
    <w:multiLevelType w:val="multilevel"/>
    <w:tmpl w:val="732C0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25827507">
    <w:abstractNumId w:val="2"/>
  </w:num>
  <w:num w:numId="2" w16cid:durableId="1998920764">
    <w:abstractNumId w:val="3"/>
  </w:num>
  <w:num w:numId="3" w16cid:durableId="87434941">
    <w:abstractNumId w:val="4"/>
  </w:num>
  <w:num w:numId="4" w16cid:durableId="324668908">
    <w:abstractNumId w:val="5"/>
  </w:num>
  <w:num w:numId="5" w16cid:durableId="1338339409">
    <w:abstractNumId w:val="0"/>
  </w:num>
  <w:num w:numId="6" w16cid:durableId="21069174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2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2MTE3tLAwMDC0tDBT0lEKTi0uzszPAykwrAUAJ1iTLywAAAA="/>
  </w:docVars>
  <w:rsids>
    <w:rsidRoot w:val="00ED7421"/>
    <w:rsid w:val="00462DBD"/>
    <w:rsid w:val="00467CAD"/>
    <w:rsid w:val="00712C24"/>
    <w:rsid w:val="00863A98"/>
    <w:rsid w:val="00A57D7E"/>
    <w:rsid w:val="00ED7421"/>
    <w:rsid w:val="00F05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063C9"/>
  <w15:chartTrackingRefBased/>
  <w15:docId w15:val="{7A470A0A-7021-4060-B436-9518B0FFA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D742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D742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742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D742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D7421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D742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D742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D742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D742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42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D742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D742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D7421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D7421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D742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D742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D742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D742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D742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D74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742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D742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D742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D742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D742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D742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742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742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D7421"/>
    <w:rPr>
      <w:b/>
      <w:bCs/>
      <w:smallCaps/>
      <w:color w:val="2F5496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ED742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994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7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385</Words>
  <Characters>219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ti Sharma</dc:creator>
  <cp:keywords/>
  <dc:description/>
  <cp:lastModifiedBy>Kirti Sharma</cp:lastModifiedBy>
  <cp:revision>1</cp:revision>
  <dcterms:created xsi:type="dcterms:W3CDTF">2025-04-17T06:25:00Z</dcterms:created>
  <dcterms:modified xsi:type="dcterms:W3CDTF">2025-04-17T07:05:00Z</dcterms:modified>
</cp:coreProperties>
</file>